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pi-documentation---endpoints"/>
      <w:r>
        <w:t xml:space="preserve">API Documentation - Endpoints</w:t>
      </w:r>
      <w:bookmarkEnd w:id="20"/>
    </w:p>
    <w:p>
      <w:pPr>
        <w:pStyle w:val="FirstParagraph"/>
      </w:pPr>
      <w:r>
        <w:t xml:space="preserve">The host name in non production is: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and the base url is</w:t>
      </w:r>
      <w:r>
        <w:t xml:space="preserve"> </w:t>
      </w:r>
      <w:r>
        <w:rPr>
          <w:rStyle w:val="VerbatimChar"/>
        </w:rPr>
        <w:t xml:space="preserve">/api/v1</w:t>
      </w:r>
    </w:p>
    <w:p>
      <w:pPr>
        <w:pStyle w:val="BodyText"/>
      </w:pPr>
      <w:r>
        <w:t xml:space="preserve">So in total this becomes:</w:t>
      </w:r>
      <w:r>
        <w:t xml:space="preserve"> </w:t>
      </w:r>
      <w:r>
        <w:rPr>
          <w:rStyle w:val="VerbatimChar"/>
        </w:rPr>
        <w:t xml:space="preserve">http://localhost:3000/api/v1</w:t>
      </w:r>
    </w:p>
    <w:p>
      <w:pPr>
        <w:pStyle w:val="BodyText"/>
      </w:pPr>
      <w:r>
        <w:t xml:space="preserve">TODO: CHANGE THIS</w:t>
      </w:r>
      <w:r>
        <w:t xml:space="preserve"> </w:t>
      </w:r>
      <w:r>
        <w:t xml:space="preserve">Use Postman to try the requests through:</w:t>
      </w:r>
    </w:p>
    <w:p>
      <w:pPr>
        <w:pStyle w:val="BodyText"/>
      </w:pPr>
      <w:hyperlink r:id="rId22">
        <w:r>
          <w:drawing>
            <wp:inline>
              <wp:extent cx="1171575" cy="285750"/>
              <wp:effectExtent b="0" l="0" r="0" t="0"/>
              <wp:docPr descr="Run in Postman" title="" id="1" name="Picture"/>
              <a:graphic>
                <a:graphicData uri="http://schemas.openxmlformats.org/drawingml/2006/picture">
                  <pic:pic>
                    <pic:nvPicPr>
                      <pic:cNvPr descr="https://run.pstmn.io/button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71575" cy="2857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23" w:name="authentication"/>
      <w:r>
        <w:t xml:space="preserve">Authentication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registerWithAdmin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Typ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stemAdmi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AUTH_ADMIN_SECRE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login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USER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PASSWORD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ke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eyJhbGciOiJIUzI1NiIsInR5cCI6IkpXVCJ9.      eyJ1c2VyIjp7ImlkIjoiMDA5MDNhOTgtZGVkMy00MmMxLWJjZDUtNGIyOWUyNzg4MjFmIiwidXNlcm5hbWUiOiJNb3J0ZW4iLCJvcmdhbmlzYXRpb24iOnsiaWQiOiIxIiwibmFtZSI6ImJsYSJ9LCJhZmZpbGlhdGlvbiI6eyJpZCI6IjEiLCJuYW1lIjoiYmxhYmxhIn19LCJpYXQiOjE1NDU5OTQ2MDEsImV4cCI6MTU1MjA0MjYwMX0.8nu8MtCkQfEMKXpdPCiTpEIG0GZdgoBdHErVHcTHTr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en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bla"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register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NAME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swor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PASSWORD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rganis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ik 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systemAdmi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et</w:t>
      </w:r>
      <w:r>
        <w:t xml:space="preserve"> </w:t>
      </w:r>
      <w:r>
        <w:t xml:space="preserve">-&gt; /users</w:t>
      </w:r>
    </w:p>
    <w:p>
      <w:pPr>
        <w:pStyle w:val="FirstParagraph"/>
      </w:pPr>
      <w:r>
        <w:rPr>
          <w:i/>
        </w:rPr>
        <w:t xml:space="preserve">Example response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fully retrieved use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ser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_USER_NAME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ffilia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P_NAME"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systemAdmin</w:t>
      </w:r>
    </w:p>
    <w:p>
      <w:pPr>
        <w:pStyle w:val="Heading3"/>
      </w:pPr>
      <w:bookmarkStart w:id="24" w:name="organisations"/>
      <w:r>
        <w:t xml:space="preserve">Organisations</w:t>
      </w:r>
      <w:bookmarkEnd w:id="24"/>
    </w:p>
    <w:p>
      <w:pPr>
        <w:pStyle w:val="Heading3"/>
      </w:pPr>
      <w:bookmarkStart w:id="25" w:name="cases"/>
      <w:r>
        <w:t xml:space="preserve">Cases</w:t>
      </w:r>
      <w:bookmarkEnd w:id="25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POST</w:t>
      </w:r>
      <w:r>
        <w:t xml:space="preserve"> </w:t>
      </w:r>
      <w:r>
        <w:t xml:space="preserve">-&gt; /case</w:t>
      </w:r>
    </w:p>
    <w:p>
      <w:pPr>
        <w:pStyle w:val="FirstParagraph"/>
      </w:pPr>
      <w:r>
        <w:rPr>
          <w:i/>
        </w:rPr>
        <w:t xml:space="preserve">Example request: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oodItem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FOODITEM NAME&gt;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ANno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FOODITEM_EAN_NUMBER&gt;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sePart"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n"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Pa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xtPart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wne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OrganisationID&gt;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e sure to set header</w:t>
      </w:r>
      <w:r>
        <w:t xml:space="preserve"> </w:t>
      </w:r>
      <w:r>
        <w:rPr>
          <w:i/>
        </w:rPr>
        <w:t xml:space="preserve">Authorization</w:t>
      </w:r>
      <w:r>
        <w:t xml:space="preserve"> </w:t>
      </w:r>
      <w:r>
        <w:t xml:space="preserve">with the value of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from a login response from a systemAdmi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Relationship Type="http://schemas.openxmlformats.org/officeDocument/2006/relationships/hyperlink" Id="rId22" Target="https://app.getpostman.com/run-collection/1c25a1f5acd8a33ce8e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pp.getpostman.com/run-collection/1c25a1f5acd8a33ce8e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8T12:25:47Z</dcterms:created>
  <dcterms:modified xsi:type="dcterms:W3CDTF">2019-01-08T12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